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12-27</w:t>
      </w:r>
      <w:r>
        <w:t xml:space="preserve"> </w:t>
      </w:r>
      <w:r>
        <w:t xml:space="preserve">06:12:1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6ddbaa0da738a58c0af2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12-27T06:12:21Z</dcterms:created>
  <dcterms:modified xsi:type="dcterms:W3CDTF">2021-12-27T06:1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12-27 06:12:14</vt:lpwstr>
  </property>
</Properties>
</file>